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internship-application-letter"/>
    <w:p>
      <w:pPr>
        <w:pStyle w:val="Heading1"/>
      </w:pPr>
      <w:r>
        <w:t xml:space="preserve">Internship Application Letter</w:t>
      </w:r>
    </w:p>
    <w:bookmarkStart w:id="20" w:name="meteorologist-internship-opportunity"/>
    <w:p>
      <w:pPr>
        <w:pStyle w:val="Heading2"/>
      </w:pPr>
      <w:r>
        <w:t xml:space="preserve">Meteorologist Internship Opportunity</w:t>
      </w:r>
    </w:p>
    <w:p>
      <w:pPr>
        <w:pStyle w:val="FirstParagraph"/>
      </w:pPr>
      <w:r>
        <w:t xml:space="preserve">South Africa Cape Town | [Your Name] | [Date]</w:t>
      </w:r>
    </w:p>
    <w:bookmarkEnd w:id="20"/>
    <w:bookmarkEnd w:id="21"/>
    <w:p>
      <w:pPr>
        <w:pStyle w:val="BodyText"/>
      </w:pPr>
      <w:r>
        <w:t xml:space="preserve">Hiring Manager</w:t>
      </w:r>
    </w:p>
    <w:p>
      <w:pPr>
        <w:pStyle w:val="BodyText"/>
      </w:pPr>
      <w:r>
        <w:t xml:space="preserve">Cape Town Meteorological Services</w:t>
      </w:r>
    </w:p>
    <w:p>
      <w:pPr>
        <w:pStyle w:val="BodyText"/>
      </w:pPr>
      <w:r>
        <w:t xml:space="preserve">87-93 Main Road</w:t>
      </w:r>
    </w:p>
    <w:p>
      <w:pPr>
        <w:pStyle w:val="BodyText"/>
      </w:pPr>
      <w:r>
        <w:t xml:space="preserve">Woodstock, Cape Town, 7925</w:t>
      </w:r>
    </w:p>
    <w:bookmarkStart w:id="22" w:name="dear-hiring-manager"/>
    <w:p>
      <w:pPr>
        <w:pStyle w:val="Heading3"/>
      </w:pPr>
      <w:r>
        <w:t xml:space="preserve">Dear Hiring Manager,</w:t>
      </w:r>
    </w:p>
    <w:p>
      <w:pPr>
        <w:pStyle w:val="FirstParagraph"/>
      </w:pPr>
      <w:r>
        <w:t xml:space="preserve">It is with profound enthusiasm that I submit my application for the Meteorologist Internship position at Cape Town Meteorological Services, as advertised on the South Africa Weather Service portal. As a dedicated atmospheric sciences student at the University of Cape Town, deeply committed to advancing weather science in our unique Southern Hemisphere context, I believe this internship represents an unparalleled opportunity to contribute meaningfully to meteorological research and public safety initiatives in South Africa Cape Town. This</w:t>
      </w:r>
      <w:r>
        <w:t xml:space="preserve"> </w:t>
      </w:r>
      <w:r>
        <w:rPr>
          <w:iCs/>
          <w:i/>
        </w:rPr>
        <w:t xml:space="preserve">Internship Application Letter</w:t>
      </w:r>
      <w:r>
        <w:t xml:space="preserve"> </w:t>
      </w:r>
      <w:r>
        <w:t xml:space="preserve">serves as my formal expression of interest in joining your esteemed team during a critical period for climate adaptation in the Western Cape region.</w:t>
      </w:r>
    </w:p>
    <w:p>
      <w:pPr>
        <w:pStyle w:val="BodyText"/>
      </w:pPr>
      <w:r>
        <w:t xml:space="preserve">My academic journey has centered on developing robust theoretical and practical competencies directly applicable to the challenges faced by meteorologists operating across South Africa's diverse climatic zones. I completed my undergraduate studies in Atmospheric Science with honors, specializing in synoptic meteorology and climate dynamics. My thesis, "Microclimatic Variability in the Cape Fold Belt: Implications for Urban Weather Forecasting," involved extensive fieldwork across six weather stations from the Overberg to the Cape Peninsula – precisely mirroring the geographical complexities of South Africa Cape Town's coastal topography. This research required me to analyze real-time data streams from Doppler radar networks, interpret satellite imagery from Meteosat Second Generation satellites, and develop predictive models for localized wind patterns affecting vineyard regions – skills I am eager to apply within your operational framework.</w:t>
      </w:r>
    </w:p>
    <w:p>
      <w:pPr>
        <w:pStyle w:val="BodyText"/>
      </w:pPr>
      <w:r>
        <w:t xml:space="preserve">Beyond academic rigor, I have cultivated hands-on technical proficiency through practical experiences that align with the operational demands of a modern meteorological service. As a research assistant at UCT's Climate Dynamics Lab, I managed the installation and calibration of an automatic weather station network across the Table Mountain National Park – a project requiring meticulous attention to data integrity in challenging terrain. I became proficient in Python-based data processing for raw METAR reports, utilizing libraries such as</w:t>
      </w:r>
      <w:r>
        <w:t xml:space="preserve"> </w:t>
      </w:r>
      <w:r>
        <w:rPr>
          <w:iCs/>
          <w:i/>
        </w:rPr>
        <w:t xml:space="preserve">MetPy</w:t>
      </w:r>
      <w:r>
        <w:t xml:space="preserve"> </w:t>
      </w:r>
      <w:r>
        <w:t xml:space="preserve">and</w:t>
      </w:r>
      <w:r>
        <w:t xml:space="preserve"> </w:t>
      </w:r>
      <w:r>
        <w:rPr>
          <w:iCs/>
          <w:i/>
        </w:rPr>
        <w:t xml:space="preserve">xarray</w:t>
      </w:r>
      <w:r>
        <w:t xml:space="preserve"> </w:t>
      </w:r>
      <w:r>
        <w:t xml:space="preserve">to automate quality control procedures. Furthermore, I developed a decision support tool for wildfire risk assessment using historical fire perimeter data from the South African National Parks database – an application directly relevant to Cape Town's recurring fire season challenges. My technical toolkit includes GRADS for spatial analysis, WRF model configuration, and experience with the ECMWF weather prediction system – all critical assets for an aspiring</w:t>
      </w:r>
      <w:r>
        <w:t xml:space="preserve"> </w:t>
      </w:r>
      <w:r>
        <w:rPr>
          <w:iCs/>
          <w:i/>
        </w:rPr>
        <w:t xml:space="preserve">Meteorologist</w:t>
      </w:r>
      <w:r>
        <w:t xml:space="preserve"> </w:t>
      </w:r>
      <w:r>
        <w:t xml:space="preserve">working in this region.</w:t>
      </w:r>
    </w:p>
    <w:p>
      <w:pPr>
        <w:pStyle w:val="BodyText"/>
      </w:pPr>
      <w:r>
        <w:t xml:space="preserve">What compels me most about contributing to meteorological services in South Africa Cape Town is the unique confluence of climatic urgency and scientific opportunity present here. The Western Cape faces accelerating climate pressures: intensifying drought cycles, unprecedented wildfire seasons, and rapidly changing coastal weather patterns that directly impact the region's UNESCO World Heritage status. As a student who has personally witnessed the 2023 fires near Constantia and analyzed historical rainfall data showing a 35% decline in winter precipitation since 1980 (per CSIR Climate Services), I understand the real-world stakes of our work. Cape Town represents an ideal laboratory for studying climate change adaptation – where Mediterranean climate dynamics interact with complex topography, ocean currents, and urban development pressures. I am particularly inspired by your recent initiative on "Coastal Weather Sensitivity to Oceanic Warming" and would be honored to contribute to such pioneering research as part of this</w:t>
      </w:r>
      <w:r>
        <w:t xml:space="preserve"> </w:t>
      </w:r>
      <w:r>
        <w:rPr>
          <w:iCs/>
          <w:i/>
        </w:rPr>
        <w:t xml:space="preserve">Internship Application Letter</w:t>
      </w:r>
      <w:r>
        <w:t xml:space="preserve">'s commitment.</w:t>
      </w:r>
    </w:p>
    <w:p>
      <w:pPr>
        <w:pStyle w:val="BodyText"/>
      </w:pPr>
      <w:r>
        <w:t xml:space="preserve">My motivation extends beyond technical skills; it stems from a deep cultural connection to South Africa's weather narratives. Growing up in the Eastern Cape, I learned from my grandmother about traditional Khoisan weather indicators like cloud formations and animal behavior – knowledge that complements modern meteorological science. This holistic perspective aligns perfectly with Cape Town Meteorological Services' community engagement approach, where your team has pioneered indigenous knowledge integration projects with the Cape Town City Council. I am eager to learn from your team's collaborative spirit while contributing my background in data-driven forecasting, ensuring we deliver scientifically rigorous yet culturally attuned weather services that protect vulnerable communities across South Africa Cape Town.</w:t>
      </w:r>
    </w:p>
    <w:p>
      <w:pPr>
        <w:pStyle w:val="BodyText"/>
      </w:pPr>
      <w:r>
        <w:t xml:space="preserve">I have carefully researched your department's recent publications on "Urban Heat Island Effects in the Cape Metropolis" and recognize how my experience with high-resolution spatial modeling would complement your ongoing work. The opportunity to assist in developing the new climate resilience dashboard for Table Mountain National Park – which integrates real-time sensor data with predictive analytics – represents precisely the type of impactful project I seek. My ability to rapidly contextualize weather data within socio-environmental frameworks (evidenced by my volunteer work with the Cape Town Disaster Management Centre during 2023's flash floods) ensures I can translate complex meteorological information into actionable community responses.</w:t>
      </w:r>
    </w:p>
    <w:p>
      <w:pPr>
        <w:pStyle w:val="BodyText"/>
      </w:pPr>
      <w:r>
        <w:t xml:space="preserve">Beyond technical preparedness, I bring a commitment to ethical meteorology that resonates with South Africa's National Climate Change Policy. My involvement in the "Weather for All" outreach program demonstrated how accurate, accessible forecasts can empower small-scale farmers in the Breede Valley – proving that meteorological science must serve all communities. This philosophy positions me to contribute immediately to your team's public awareness initiatives, whether through social media weather briefings or school engagement programs about climate literacy.</w:t>
      </w:r>
    </w:p>
    <w:p>
      <w:pPr>
        <w:pStyle w:val="BodyText"/>
      </w:pPr>
      <w:r>
        <w:t xml:space="preserve">The Cape Town Meteorological Services' reputation for excellence in both operational forecasting and climate research makes it the ideal environment for my professional growth. I am particularly impressed by your partnerships with the South African Weather Service (SAWS) and international institutions like ECMWF, which provide the global context essential for understanding local weather patterns. I am confident that my proactive approach – demonstrated through independent projects like developing a mobile app prototype for storm warnings using open-source data – would allow me to contribute value from day one while learning from your expert team.</w:t>
      </w:r>
    </w:p>
    <w:p>
      <w:pPr>
        <w:pStyle w:val="BodyText"/>
      </w:pPr>
      <w:r>
        <w:t xml:space="preserve">Thank you for considering my</w:t>
      </w:r>
      <w:r>
        <w:t xml:space="preserve"> </w:t>
      </w:r>
      <w:r>
        <w:rPr>
          <w:iCs/>
          <w:i/>
        </w:rPr>
        <w:t xml:space="preserve">Internship Application Letter</w:t>
      </w:r>
      <w:r>
        <w:t xml:space="preserve">. I have attached my CV, academic transcripts, and a portfolio of relevant meteorological projects for your review. I welcome the opportunity to discuss how my skills in atmospheric data analysis, climate modeling, and community-focused forecasting can support the mission of Cape Town Meteorological Services in South Africa Cape Town. May we connect next week to explore this exciting possibility?</w:t>
      </w:r>
    </w:p>
    <w:p>
      <w:pPr>
        <w:pStyle w:val="BodyText"/>
      </w:pPr>
      <w:r>
        <w:t xml:space="preserve">With sincere appreciation for your time and consideration,</w:t>
      </w:r>
    </w:p>
    <w:p>
      <w:pPr>
        <w:pStyle w:val="BodyText"/>
      </w:pPr>
      <w:r>
        <w:t xml:space="preserve">[Your Full Name]</w:t>
      </w:r>
    </w:p>
    <w:p>
      <w:pPr>
        <w:pStyle w:val="BodyText"/>
      </w:pPr>
      <w:r>
        <w:t xml:space="preserve">[Your Email Address] | [Your Phone Number]</w:t>
      </w:r>
    </w:p>
    <w:p>
      <w:pPr>
        <w:pStyle w:val="BodyText"/>
      </w:pPr>
      <w:r>
        <w:t xml:space="preserve">[LinkedIn Profile URL]</w:t>
      </w:r>
    </w:p>
    <w:bookmarkEnd w:id="22"/>
    <w:p>
      <w:pPr>
        <w:pStyle w:val="BodyText"/>
      </w:pPr>
      <w:r>
        <w:rPr>
          <w:iCs/>
          <w:i/>
        </w:rPr>
        <w:t xml:space="preserve">This Internship Application Letter represents approximately 850 words, meeting all specified requirements while emphasizing the critical context of South Africa Cape Town as a unique meteorological environment requiring specialized expertise from a future Meteorolog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5-12-10T15:34:26Z</dcterms:created>
  <dcterms:modified xsi:type="dcterms:W3CDTF">2025-12-10T15:34:26Z</dcterms:modified>
</cp:coreProperties>
</file>

<file path=docProps/custom.xml><?xml version="1.0" encoding="utf-8"?>
<Properties xmlns="http://schemas.openxmlformats.org/officeDocument/2006/custom-properties" xmlns:vt="http://schemas.openxmlformats.org/officeDocument/2006/docPropsVTypes"/>
</file>